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35DF2" w14:textId="1319FB27" w:rsidR="007A3E84" w:rsidRDefault="007A3E84">
      <w:r>
        <w:rPr>
          <w:rFonts w:ascii="Verdana" w:hAnsi="Verdana"/>
          <w:color w:val="222222"/>
          <w:sz w:val="18"/>
          <w:szCs w:val="18"/>
          <w:shd w:val="clear" w:color="auto" w:fill="FFFFFF"/>
        </w:rPr>
        <w:t>Electronic Supplementary Material</w:t>
      </w:r>
    </w:p>
    <w:p w14:paraId="25754F64" w14:textId="77777777" w:rsidR="007A3E84" w:rsidRDefault="007A3E84" w:rsidP="007A3E84"/>
    <w:p w14:paraId="1C034413" w14:textId="38B4C35D" w:rsidR="007A3E84" w:rsidRDefault="007A3E84" w:rsidP="007A3E84">
      <w:pPr>
        <w:pStyle w:val="Heading2"/>
      </w:pPr>
      <w:r>
        <w:t xml:space="preserve">National Health Technology Assessment in </w:t>
      </w:r>
      <w:proofErr w:type="spellStart"/>
      <w:r>
        <w:t>Turk</w:t>
      </w:r>
      <w:r w:rsidR="00210CCD">
        <w:t>iye</w:t>
      </w:r>
      <w:proofErr w:type="spellEnd"/>
      <w:r>
        <w:t xml:space="preserve"> after a decade: Are key principles followed?</w:t>
      </w:r>
    </w:p>
    <w:p w14:paraId="4457506A" w14:textId="77777777" w:rsidR="007A3E84" w:rsidRDefault="007A3E84" w:rsidP="007A3E84">
      <w:pPr>
        <w:rPr>
          <w:sz w:val="24"/>
          <w:szCs w:val="24"/>
        </w:rPr>
      </w:pPr>
    </w:p>
    <w:p w14:paraId="64B4D63C" w14:textId="77777777" w:rsidR="007A3E84" w:rsidRPr="008F300F" w:rsidRDefault="007A3E84" w:rsidP="007A3E84">
      <w:pPr>
        <w:rPr>
          <w:sz w:val="24"/>
          <w:szCs w:val="24"/>
        </w:rPr>
      </w:pPr>
      <w:r w:rsidRPr="007858D1">
        <w:rPr>
          <w:sz w:val="24"/>
          <w:szCs w:val="24"/>
        </w:rPr>
        <w:t>Tuba Saygın Avşar</w:t>
      </w:r>
      <w:r w:rsidRPr="001B4D13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>, Hasan H</w:t>
      </w:r>
      <w:r w:rsidRPr="00AC3828">
        <w:rPr>
          <w:sz w:val="24"/>
          <w:szCs w:val="24"/>
        </w:rPr>
        <w:t>ü</w:t>
      </w:r>
      <w:r>
        <w:rPr>
          <w:sz w:val="24"/>
          <w:szCs w:val="24"/>
        </w:rPr>
        <w:t>seyin Y</w:t>
      </w:r>
      <w:r w:rsidRPr="00752955">
        <w:rPr>
          <w:sz w:val="24"/>
          <w:szCs w:val="24"/>
        </w:rPr>
        <w:t>ı</w:t>
      </w:r>
      <w:r>
        <w:rPr>
          <w:sz w:val="24"/>
          <w:szCs w:val="24"/>
        </w:rPr>
        <w:t>ld</w:t>
      </w:r>
      <w:r w:rsidRPr="00752955">
        <w:rPr>
          <w:sz w:val="24"/>
          <w:szCs w:val="24"/>
        </w:rPr>
        <w:t>ı</w:t>
      </w:r>
      <w:r>
        <w:rPr>
          <w:sz w:val="24"/>
          <w:szCs w:val="24"/>
        </w:rPr>
        <w:t>r</w:t>
      </w:r>
      <w:r w:rsidRPr="00752955">
        <w:rPr>
          <w:sz w:val="24"/>
          <w:szCs w:val="24"/>
        </w:rPr>
        <w:t>ı</w:t>
      </w:r>
      <w:r>
        <w:rPr>
          <w:sz w:val="24"/>
          <w:szCs w:val="24"/>
        </w:rPr>
        <w:t>m</w:t>
      </w:r>
      <w:r w:rsidRPr="008F300F">
        <w:rPr>
          <w:sz w:val="24"/>
          <w:szCs w:val="24"/>
          <w:vertAlign w:val="superscript"/>
        </w:rPr>
        <w:t>2</w:t>
      </w:r>
    </w:p>
    <w:p w14:paraId="088BB2F0" w14:textId="77777777" w:rsidR="007A3E84" w:rsidRDefault="007A3E84" w:rsidP="007A3E84">
      <w:pPr>
        <w:rPr>
          <w:sz w:val="24"/>
          <w:szCs w:val="24"/>
        </w:rPr>
      </w:pPr>
    </w:p>
    <w:p w14:paraId="725C4D51" w14:textId="77777777" w:rsidR="007A3E84" w:rsidRDefault="007A3E84" w:rsidP="007A3E84">
      <w:pPr>
        <w:rPr>
          <w:sz w:val="24"/>
          <w:szCs w:val="24"/>
        </w:rPr>
      </w:pPr>
      <w:r w:rsidRPr="001B4D13">
        <w:rPr>
          <w:sz w:val="24"/>
          <w:szCs w:val="24"/>
          <w:vertAlign w:val="superscript"/>
        </w:rPr>
        <w:t>1</w:t>
      </w:r>
      <w:r>
        <w:rPr>
          <w:sz w:val="24"/>
          <w:szCs w:val="24"/>
          <w:vertAlign w:val="superscript"/>
        </w:rPr>
        <w:t xml:space="preserve"> </w:t>
      </w:r>
      <w:r w:rsidRPr="007858D1">
        <w:rPr>
          <w:sz w:val="24"/>
          <w:szCs w:val="24"/>
        </w:rPr>
        <w:t>Department of Applied Health Research, University College London</w:t>
      </w:r>
      <w:r>
        <w:rPr>
          <w:sz w:val="24"/>
          <w:szCs w:val="24"/>
        </w:rPr>
        <w:t xml:space="preserve">, London, UK, ORCID ID: </w:t>
      </w:r>
      <w:r w:rsidRPr="002A6091">
        <w:rPr>
          <w:sz w:val="24"/>
          <w:szCs w:val="24"/>
        </w:rPr>
        <w:t>0000-0002-4143-3852</w:t>
      </w:r>
    </w:p>
    <w:p w14:paraId="5A0F1C1A" w14:textId="77777777" w:rsidR="007A3E84" w:rsidRDefault="007A3E84" w:rsidP="007A3E84">
      <w:pPr>
        <w:rPr>
          <w:sz w:val="24"/>
          <w:szCs w:val="24"/>
        </w:rPr>
      </w:pPr>
      <w:r w:rsidRPr="008F300F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Department of Health Management, University of Health Sciences, Ankara, Turkey, ORCID ID: </w:t>
      </w:r>
      <w:r w:rsidRPr="0075219B">
        <w:rPr>
          <w:sz w:val="24"/>
          <w:szCs w:val="24"/>
        </w:rPr>
        <w:t>0000-0002-3598-7031</w:t>
      </w:r>
    </w:p>
    <w:p w14:paraId="3106FF0D" w14:textId="77777777" w:rsidR="007A3E84" w:rsidRDefault="007A3E84" w:rsidP="007A3E84">
      <w:pPr>
        <w:rPr>
          <w:sz w:val="24"/>
          <w:szCs w:val="24"/>
        </w:rPr>
      </w:pPr>
    </w:p>
    <w:p w14:paraId="74736153" w14:textId="77777777" w:rsidR="007A3E84" w:rsidRDefault="007A3E84" w:rsidP="007A3E84">
      <w:r w:rsidRPr="007858D1">
        <w:rPr>
          <w:sz w:val="24"/>
          <w:szCs w:val="24"/>
        </w:rPr>
        <w:t>Correspond</w:t>
      </w:r>
      <w:r>
        <w:rPr>
          <w:sz w:val="24"/>
          <w:szCs w:val="24"/>
        </w:rPr>
        <w:t>ing author</w:t>
      </w:r>
      <w:r w:rsidRPr="007858D1">
        <w:rPr>
          <w:sz w:val="24"/>
          <w:szCs w:val="24"/>
        </w:rPr>
        <w:t xml:space="preserve">: </w:t>
      </w:r>
      <w:hyperlink r:id="rId4" w:history="1">
        <w:r w:rsidRPr="003B0C18">
          <w:rPr>
            <w:rStyle w:val="Hyperlink"/>
            <w:sz w:val="24"/>
            <w:szCs w:val="24"/>
          </w:rPr>
          <w:t>t.avsar@ucl.ac.uk</w:t>
        </w:r>
      </w:hyperlink>
    </w:p>
    <w:p w14:paraId="07DF572A" w14:textId="66C4C2E2" w:rsidR="007A3E84" w:rsidRPr="007A3E84" w:rsidRDefault="007A3E84" w:rsidP="007A3E84">
      <w:pPr>
        <w:sectPr w:rsidR="007A3E84" w:rsidRPr="007A3E8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A516B2B" w14:textId="25A24B56" w:rsidR="007A3E84" w:rsidRPr="007506DD" w:rsidRDefault="007A3E84" w:rsidP="007A3E84">
      <w:r>
        <w:lastRenderedPageBreak/>
        <w:t>Table 1. Additional information on the HTA reports</w:t>
      </w:r>
    </w:p>
    <w:tbl>
      <w:tblPr>
        <w:tblStyle w:val="TableGrid"/>
        <w:tblpPr w:leftFromText="180" w:rightFromText="180" w:vertAnchor="page" w:horzAnchor="margin" w:tblpXSpec="center" w:tblpY="2144"/>
        <w:tblW w:w="15348" w:type="dxa"/>
        <w:tblLook w:val="04A0" w:firstRow="1" w:lastRow="0" w:firstColumn="1" w:lastColumn="0" w:noHBand="0" w:noVBand="1"/>
      </w:tblPr>
      <w:tblGrid>
        <w:gridCol w:w="891"/>
        <w:gridCol w:w="886"/>
        <w:gridCol w:w="665"/>
        <w:gridCol w:w="748"/>
        <w:gridCol w:w="693"/>
        <w:gridCol w:w="899"/>
        <w:gridCol w:w="720"/>
        <w:gridCol w:w="837"/>
        <w:gridCol w:w="758"/>
        <w:gridCol w:w="878"/>
        <w:gridCol w:w="796"/>
        <w:gridCol w:w="741"/>
        <w:gridCol w:w="876"/>
        <w:gridCol w:w="818"/>
        <w:gridCol w:w="810"/>
        <w:gridCol w:w="843"/>
        <w:gridCol w:w="845"/>
        <w:gridCol w:w="797"/>
        <w:gridCol w:w="847"/>
      </w:tblGrid>
      <w:tr w:rsidR="007E57CE" w:rsidRPr="004A6083" w14:paraId="58A49647" w14:textId="77777777" w:rsidTr="007E57CE">
        <w:trPr>
          <w:trHeight w:val="436"/>
        </w:trPr>
        <w:tc>
          <w:tcPr>
            <w:tcW w:w="891" w:type="dxa"/>
          </w:tcPr>
          <w:p w14:paraId="220551F9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  <w:r w:rsidRPr="000258AD">
              <w:rPr>
                <w:rFonts w:cstheme="minorHAnsi"/>
                <w:b/>
                <w:bCs/>
                <w:sz w:val="12"/>
                <w:szCs w:val="12"/>
              </w:rPr>
              <w:t>First author &amp; year</w:t>
            </w:r>
          </w:p>
        </w:tc>
        <w:tc>
          <w:tcPr>
            <w:tcW w:w="886" w:type="dxa"/>
          </w:tcPr>
          <w:p w14:paraId="412678CD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  <w:r w:rsidRPr="000258AD">
              <w:rPr>
                <w:rFonts w:cstheme="minorHAnsi"/>
                <w:b/>
                <w:bCs/>
                <w:sz w:val="12"/>
                <w:szCs w:val="12"/>
              </w:rPr>
              <w:t xml:space="preserve">Disease </w:t>
            </w:r>
          </w:p>
          <w:p w14:paraId="7BF524EA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  <w:r w:rsidRPr="000258AD">
              <w:rPr>
                <w:rFonts w:cstheme="minorHAnsi"/>
                <w:b/>
                <w:bCs/>
                <w:sz w:val="12"/>
                <w:szCs w:val="12"/>
              </w:rPr>
              <w:t>area</w:t>
            </w:r>
          </w:p>
        </w:tc>
        <w:tc>
          <w:tcPr>
            <w:tcW w:w="665" w:type="dxa"/>
          </w:tcPr>
          <w:p w14:paraId="06961A0D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  <w:r w:rsidRPr="000258AD">
              <w:rPr>
                <w:b/>
                <w:bCs/>
                <w:sz w:val="12"/>
                <w:szCs w:val="12"/>
              </w:rPr>
              <w:t xml:space="preserve">Topic selection </w:t>
            </w:r>
          </w:p>
        </w:tc>
        <w:tc>
          <w:tcPr>
            <w:tcW w:w="748" w:type="dxa"/>
          </w:tcPr>
          <w:p w14:paraId="47720DB5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  <w:r w:rsidRPr="000258AD">
              <w:rPr>
                <w:b/>
                <w:bCs/>
                <w:sz w:val="12"/>
                <w:szCs w:val="12"/>
              </w:rPr>
              <w:t>Number of people with the condition</w:t>
            </w:r>
          </w:p>
        </w:tc>
        <w:tc>
          <w:tcPr>
            <w:tcW w:w="693" w:type="dxa"/>
            <w:vAlign w:val="bottom"/>
          </w:tcPr>
          <w:p w14:paraId="7D84C04D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Executive &amp; lay summary provided</w:t>
            </w:r>
          </w:p>
          <w:p w14:paraId="68D24B39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669CB048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2423AD8C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899" w:type="dxa"/>
            <w:vAlign w:val="bottom"/>
          </w:tcPr>
          <w:p w14:paraId="07C5A336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Contributions statement</w:t>
            </w:r>
          </w:p>
          <w:p w14:paraId="44130FCE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2A522CBA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2D8A9BB6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39845B2D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25AAA0D2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40" w:type="dxa"/>
            <w:vAlign w:val="bottom"/>
          </w:tcPr>
          <w:p w14:paraId="1DE8591B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 xml:space="preserve">Conflict of interest </w:t>
            </w:r>
          </w:p>
          <w:p w14:paraId="75AF18DA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59595E4D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54839A98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57CEA544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837" w:type="dxa"/>
            <w:vAlign w:val="bottom"/>
          </w:tcPr>
          <w:p w14:paraId="2DA6F8B2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Comparator and intervention defined clearly</w:t>
            </w:r>
          </w:p>
          <w:p w14:paraId="799F9A14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7AE6F429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58" w:type="dxa"/>
            <w:vAlign w:val="bottom"/>
          </w:tcPr>
          <w:p w14:paraId="0931D5B0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Systematic review conducted</w:t>
            </w:r>
          </w:p>
          <w:p w14:paraId="57DF801A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34424401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6D37BD0B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0E5C314E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941" w:type="dxa"/>
            <w:vAlign w:val="bottom"/>
          </w:tcPr>
          <w:p w14:paraId="01DC3CCE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Details of SR provided (e.g. keywords, list of studies)</w:t>
            </w:r>
          </w:p>
          <w:p w14:paraId="7915588A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42F29EB2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70BEE71B" w14:textId="77777777" w:rsidR="007E57CE" w:rsidRPr="000258AD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797" w:type="dxa"/>
            <w:vAlign w:val="bottom"/>
          </w:tcPr>
          <w:p w14:paraId="66B4EBD8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Quality assessment</w:t>
            </w:r>
          </w:p>
          <w:p w14:paraId="45C8B32E" w14:textId="77777777" w:rsidR="007E57CE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  <w:p w14:paraId="3F8ED343" w14:textId="77777777" w:rsidR="007E57CE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  <w:p w14:paraId="654B8C3A" w14:textId="77777777" w:rsidR="007E57CE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  <w:p w14:paraId="1E4F7393" w14:textId="77777777" w:rsidR="007E57CE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  <w:p w14:paraId="69119475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41" w:type="dxa"/>
            <w:vAlign w:val="bottom"/>
          </w:tcPr>
          <w:p w14:paraId="62794656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Meta-analysis conducted</w:t>
            </w:r>
          </w:p>
          <w:p w14:paraId="618C386B" w14:textId="77777777" w:rsidR="007E57CE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  <w:p w14:paraId="5B5D3F48" w14:textId="77777777" w:rsidR="007E57CE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  <w:p w14:paraId="235181E7" w14:textId="77777777" w:rsidR="007E57CE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  <w:p w14:paraId="08F13F1B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878" w:type="dxa"/>
            <w:vAlign w:val="bottom"/>
          </w:tcPr>
          <w:p w14:paraId="2A0EAD86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How is cost-effectiveness defined?     (e.g. threshold)</w:t>
            </w:r>
          </w:p>
          <w:p w14:paraId="1023C8CC" w14:textId="77777777" w:rsidR="007E57CE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  <w:p w14:paraId="47DAE8CA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828" w:type="dxa"/>
            <w:vAlign w:val="bottom"/>
          </w:tcPr>
          <w:p w14:paraId="34216D71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Perspective and price year defined</w:t>
            </w:r>
          </w:p>
          <w:p w14:paraId="01705CA6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4E9F028D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4531C88B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811" w:type="dxa"/>
            <w:vAlign w:val="bottom"/>
          </w:tcPr>
          <w:p w14:paraId="21E76253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Uncertainty addressed</w:t>
            </w:r>
          </w:p>
          <w:p w14:paraId="44B3DE39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436102E7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7BB93BB8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0C34FFF4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684BDBBA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845" w:type="dxa"/>
            <w:vAlign w:val="bottom"/>
          </w:tcPr>
          <w:p w14:paraId="41394F3A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Applicability of evidence from other settings discussed</w:t>
            </w:r>
          </w:p>
          <w:p w14:paraId="4EA14A0C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1CA2905E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846" w:type="dxa"/>
            <w:vAlign w:val="bottom"/>
          </w:tcPr>
          <w:p w14:paraId="2389301B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Details of stakeholder involvement provided</w:t>
            </w:r>
          </w:p>
          <w:p w14:paraId="610739FF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6D48E2B2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202DB88F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97" w:type="dxa"/>
            <w:vAlign w:val="bottom"/>
          </w:tcPr>
          <w:p w14:paraId="150DFD06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Health inequalities considered</w:t>
            </w:r>
          </w:p>
          <w:p w14:paraId="54B09610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1579B736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79764C75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4A602D66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 xml:space="preserve"> </w:t>
            </w:r>
          </w:p>
        </w:tc>
        <w:tc>
          <w:tcPr>
            <w:tcW w:w="847" w:type="dxa"/>
            <w:vAlign w:val="bottom"/>
          </w:tcPr>
          <w:p w14:paraId="66BA767F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  <w:r w:rsidRPr="000258AD"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  <w:t>Affordability considered</w:t>
            </w:r>
          </w:p>
          <w:p w14:paraId="1A60DB2D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10C51C8D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74E50079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10500517" w14:textId="77777777" w:rsidR="007E57CE" w:rsidRDefault="007E57CE" w:rsidP="00CC3E21">
            <w:pPr>
              <w:rPr>
                <w:rFonts w:ascii="Calibri" w:hAnsi="Calibri" w:cs="Calibri"/>
                <w:b/>
                <w:bCs/>
                <w:color w:val="000000"/>
                <w:sz w:val="12"/>
                <w:szCs w:val="12"/>
              </w:rPr>
            </w:pPr>
          </w:p>
          <w:p w14:paraId="68E002D1" w14:textId="77777777" w:rsidR="007E57CE" w:rsidRPr="000258AD" w:rsidRDefault="007E57CE" w:rsidP="00CC3E21">
            <w:pPr>
              <w:rPr>
                <w:rFonts w:cstheme="minorHAnsi"/>
                <w:b/>
                <w:bCs/>
                <w:sz w:val="12"/>
                <w:szCs w:val="12"/>
              </w:rPr>
            </w:pPr>
          </w:p>
        </w:tc>
      </w:tr>
      <w:tr w:rsidR="00804068" w:rsidRPr="004A6083" w14:paraId="7B62B724" w14:textId="77777777" w:rsidTr="007E57CE">
        <w:trPr>
          <w:trHeight w:val="436"/>
        </w:trPr>
        <w:tc>
          <w:tcPr>
            <w:tcW w:w="891" w:type="dxa"/>
            <w:vAlign w:val="bottom"/>
          </w:tcPr>
          <w:p w14:paraId="3D260081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  <w:r w:rsidRPr="004A6083">
              <w:rPr>
                <w:rFonts w:cstheme="minorHAnsi"/>
                <w:color w:val="000000"/>
                <w:sz w:val="12"/>
                <w:szCs w:val="12"/>
              </w:rPr>
              <w:t>Tecirli</w:t>
            </w:r>
          </w:p>
          <w:p w14:paraId="75EE1F1D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  <w:r w:rsidRPr="004A6083">
              <w:rPr>
                <w:rFonts w:cstheme="minorHAnsi"/>
                <w:color w:val="000000"/>
                <w:sz w:val="12"/>
                <w:szCs w:val="12"/>
              </w:rPr>
              <w:t>2020</w:t>
            </w:r>
          </w:p>
          <w:p w14:paraId="4B2C9BF6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</w:p>
          <w:p w14:paraId="09681319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</w:p>
          <w:p w14:paraId="78B15AAE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886" w:type="dxa"/>
          </w:tcPr>
          <w:p w14:paraId="46F0B2AE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Fetal chromosomal anomalies</w:t>
            </w:r>
          </w:p>
        </w:tc>
        <w:tc>
          <w:tcPr>
            <w:tcW w:w="665" w:type="dxa"/>
          </w:tcPr>
          <w:p w14:paraId="1B03A597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No details provided</w:t>
            </w:r>
          </w:p>
        </w:tc>
        <w:tc>
          <w:tcPr>
            <w:tcW w:w="748" w:type="dxa"/>
          </w:tcPr>
          <w:p w14:paraId="75F4464D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1.3m.  deliveries annually</w:t>
            </w:r>
          </w:p>
        </w:tc>
        <w:tc>
          <w:tcPr>
            <w:tcW w:w="693" w:type="dxa"/>
          </w:tcPr>
          <w:p w14:paraId="3739FDDF" w14:textId="1B9C8455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/Yes</w:t>
            </w:r>
          </w:p>
        </w:tc>
        <w:tc>
          <w:tcPr>
            <w:tcW w:w="899" w:type="dxa"/>
          </w:tcPr>
          <w:p w14:paraId="46CD1E44" w14:textId="725AEEB2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</w:t>
            </w:r>
          </w:p>
        </w:tc>
        <w:tc>
          <w:tcPr>
            <w:tcW w:w="640" w:type="dxa"/>
          </w:tcPr>
          <w:p w14:paraId="460EF0C4" w14:textId="562F735E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ne declared</w:t>
            </w:r>
          </w:p>
        </w:tc>
        <w:tc>
          <w:tcPr>
            <w:tcW w:w="837" w:type="dxa"/>
          </w:tcPr>
          <w:p w14:paraId="463775C8" w14:textId="743072FC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Partly</w:t>
            </w:r>
          </w:p>
        </w:tc>
        <w:tc>
          <w:tcPr>
            <w:tcW w:w="758" w:type="dxa"/>
          </w:tcPr>
          <w:p w14:paraId="58AE46AE" w14:textId="0EF150D5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 xml:space="preserve">Yes </w:t>
            </w:r>
          </w:p>
        </w:tc>
        <w:tc>
          <w:tcPr>
            <w:tcW w:w="941" w:type="dxa"/>
          </w:tcPr>
          <w:p w14:paraId="30DA76ED" w14:textId="2D844E8E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Partly</w:t>
            </w:r>
          </w:p>
        </w:tc>
        <w:tc>
          <w:tcPr>
            <w:tcW w:w="797" w:type="dxa"/>
          </w:tcPr>
          <w:p w14:paraId="48112349" w14:textId="202BCCF3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</w:t>
            </w:r>
          </w:p>
        </w:tc>
        <w:tc>
          <w:tcPr>
            <w:tcW w:w="741" w:type="dxa"/>
          </w:tcPr>
          <w:p w14:paraId="54838268" w14:textId="2CBE4289" w:rsidR="00804068" w:rsidRPr="00532B4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532B48">
              <w:rPr>
                <w:sz w:val="12"/>
                <w:szCs w:val="12"/>
              </w:rPr>
              <w:t>No</w:t>
            </w:r>
          </w:p>
        </w:tc>
        <w:tc>
          <w:tcPr>
            <w:tcW w:w="878" w:type="dxa"/>
          </w:tcPr>
          <w:p w14:paraId="542EB648" w14:textId="2E948097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t defined</w:t>
            </w:r>
          </w:p>
        </w:tc>
        <w:tc>
          <w:tcPr>
            <w:tcW w:w="828" w:type="dxa"/>
          </w:tcPr>
          <w:p w14:paraId="1F13D494" w14:textId="70D7A97B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/No</w:t>
            </w:r>
          </w:p>
        </w:tc>
        <w:tc>
          <w:tcPr>
            <w:tcW w:w="811" w:type="dxa"/>
          </w:tcPr>
          <w:p w14:paraId="56CF053C" w14:textId="03F8CBFA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5" w:type="dxa"/>
          </w:tcPr>
          <w:p w14:paraId="5F08B5F9" w14:textId="3084719E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6" w:type="dxa"/>
          </w:tcPr>
          <w:p w14:paraId="6C39EFDD" w14:textId="109E078B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t applicable</w:t>
            </w:r>
          </w:p>
        </w:tc>
        <w:tc>
          <w:tcPr>
            <w:tcW w:w="797" w:type="dxa"/>
          </w:tcPr>
          <w:p w14:paraId="05B3EC65" w14:textId="62D0934C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7" w:type="dxa"/>
          </w:tcPr>
          <w:p w14:paraId="6280A2F3" w14:textId="4D5B4965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</w:tr>
      <w:tr w:rsidR="00804068" w:rsidRPr="004A6083" w14:paraId="47006F11" w14:textId="77777777" w:rsidTr="007E57CE">
        <w:trPr>
          <w:trHeight w:val="454"/>
        </w:trPr>
        <w:tc>
          <w:tcPr>
            <w:tcW w:w="891" w:type="dxa"/>
          </w:tcPr>
          <w:p w14:paraId="1518DBF0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Arslan</w:t>
            </w:r>
          </w:p>
          <w:p w14:paraId="75BA4367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2019</w:t>
            </w:r>
          </w:p>
        </w:tc>
        <w:tc>
          <w:tcPr>
            <w:tcW w:w="886" w:type="dxa"/>
          </w:tcPr>
          <w:p w14:paraId="05B8AF9F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Sepsis</w:t>
            </w:r>
          </w:p>
        </w:tc>
        <w:tc>
          <w:tcPr>
            <w:tcW w:w="665" w:type="dxa"/>
          </w:tcPr>
          <w:p w14:paraId="19361B24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No details provided</w:t>
            </w:r>
          </w:p>
        </w:tc>
        <w:tc>
          <w:tcPr>
            <w:tcW w:w="748" w:type="dxa"/>
          </w:tcPr>
          <w:p w14:paraId="4BBBE648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 xml:space="preserve">17% of all patients in intensive care </w:t>
            </w:r>
          </w:p>
        </w:tc>
        <w:tc>
          <w:tcPr>
            <w:tcW w:w="693" w:type="dxa"/>
          </w:tcPr>
          <w:p w14:paraId="027E2676" w14:textId="14D255D2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/Yes</w:t>
            </w:r>
          </w:p>
        </w:tc>
        <w:tc>
          <w:tcPr>
            <w:tcW w:w="899" w:type="dxa"/>
          </w:tcPr>
          <w:p w14:paraId="3C96293A" w14:textId="151051CB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640" w:type="dxa"/>
          </w:tcPr>
          <w:p w14:paraId="67B85DED" w14:textId="655DB3B9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ne declared</w:t>
            </w:r>
          </w:p>
        </w:tc>
        <w:tc>
          <w:tcPr>
            <w:tcW w:w="837" w:type="dxa"/>
          </w:tcPr>
          <w:p w14:paraId="26F8455C" w14:textId="5008C803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758" w:type="dxa"/>
          </w:tcPr>
          <w:p w14:paraId="1D89A25B" w14:textId="74BD0A67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941" w:type="dxa"/>
          </w:tcPr>
          <w:p w14:paraId="44263EEC" w14:textId="5B715621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797" w:type="dxa"/>
          </w:tcPr>
          <w:p w14:paraId="0A48B09D" w14:textId="38456FEB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QUADAS-2</w:t>
            </w:r>
          </w:p>
        </w:tc>
        <w:tc>
          <w:tcPr>
            <w:tcW w:w="741" w:type="dxa"/>
          </w:tcPr>
          <w:p w14:paraId="21AC3873" w14:textId="4158DAC0" w:rsidR="00804068" w:rsidRPr="00532B4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532B48">
              <w:rPr>
                <w:sz w:val="12"/>
                <w:szCs w:val="12"/>
              </w:rPr>
              <w:t>Yes</w:t>
            </w:r>
          </w:p>
        </w:tc>
        <w:tc>
          <w:tcPr>
            <w:tcW w:w="878" w:type="dxa"/>
          </w:tcPr>
          <w:p w14:paraId="66FE5D34" w14:textId="34508F90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3 times GDP</w:t>
            </w:r>
          </w:p>
        </w:tc>
        <w:tc>
          <w:tcPr>
            <w:tcW w:w="828" w:type="dxa"/>
          </w:tcPr>
          <w:p w14:paraId="474A9464" w14:textId="4E324411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Yes/Yes</w:t>
            </w:r>
          </w:p>
        </w:tc>
        <w:tc>
          <w:tcPr>
            <w:tcW w:w="811" w:type="dxa"/>
          </w:tcPr>
          <w:p w14:paraId="132BADE0" w14:textId="77FBCB89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Yes</w:t>
            </w:r>
          </w:p>
        </w:tc>
        <w:tc>
          <w:tcPr>
            <w:tcW w:w="845" w:type="dxa"/>
          </w:tcPr>
          <w:p w14:paraId="0DBA3349" w14:textId="7B6F3911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Partly</w:t>
            </w:r>
          </w:p>
        </w:tc>
        <w:tc>
          <w:tcPr>
            <w:tcW w:w="846" w:type="dxa"/>
          </w:tcPr>
          <w:p w14:paraId="3B4E20E1" w14:textId="4D9B906E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t applicable</w:t>
            </w:r>
          </w:p>
        </w:tc>
        <w:tc>
          <w:tcPr>
            <w:tcW w:w="797" w:type="dxa"/>
          </w:tcPr>
          <w:p w14:paraId="3F503BC5" w14:textId="07FC7A1D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7" w:type="dxa"/>
          </w:tcPr>
          <w:p w14:paraId="0411BADA" w14:textId="2A12223A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</w:tr>
      <w:tr w:rsidR="00804068" w:rsidRPr="004A6083" w14:paraId="0ED21575" w14:textId="77777777" w:rsidTr="007E57CE">
        <w:trPr>
          <w:trHeight w:val="436"/>
        </w:trPr>
        <w:tc>
          <w:tcPr>
            <w:tcW w:w="891" w:type="dxa"/>
            <w:vAlign w:val="bottom"/>
          </w:tcPr>
          <w:p w14:paraId="76B1BEB5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  <w:r w:rsidRPr="004A6083">
              <w:rPr>
                <w:rFonts w:cstheme="minorHAnsi"/>
                <w:color w:val="000000"/>
                <w:sz w:val="12"/>
                <w:szCs w:val="12"/>
              </w:rPr>
              <w:t>Mahagaonkar</w:t>
            </w:r>
          </w:p>
          <w:p w14:paraId="1BEE164C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  <w:r w:rsidRPr="004A6083">
              <w:rPr>
                <w:rFonts w:cstheme="minorHAnsi"/>
                <w:color w:val="000000"/>
                <w:sz w:val="12"/>
                <w:szCs w:val="12"/>
              </w:rPr>
              <w:t>2019</w:t>
            </w:r>
          </w:p>
          <w:p w14:paraId="17DA34DC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886" w:type="dxa"/>
          </w:tcPr>
          <w:p w14:paraId="292A87D5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Rheumatoid arthritis</w:t>
            </w:r>
          </w:p>
          <w:p w14:paraId="5FA9BAC9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665" w:type="dxa"/>
          </w:tcPr>
          <w:p w14:paraId="0D6FAB02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No details provided</w:t>
            </w:r>
          </w:p>
        </w:tc>
        <w:tc>
          <w:tcPr>
            <w:tcW w:w="748" w:type="dxa"/>
          </w:tcPr>
          <w:p w14:paraId="1000141E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351,789</w:t>
            </w:r>
          </w:p>
        </w:tc>
        <w:tc>
          <w:tcPr>
            <w:tcW w:w="693" w:type="dxa"/>
          </w:tcPr>
          <w:p w14:paraId="6E1072B3" w14:textId="61C18F31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/Yes</w:t>
            </w:r>
          </w:p>
        </w:tc>
        <w:tc>
          <w:tcPr>
            <w:tcW w:w="899" w:type="dxa"/>
          </w:tcPr>
          <w:p w14:paraId="080D38E3" w14:textId="4AE886C2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</w:t>
            </w:r>
          </w:p>
        </w:tc>
        <w:tc>
          <w:tcPr>
            <w:tcW w:w="640" w:type="dxa"/>
          </w:tcPr>
          <w:p w14:paraId="7E4C19AE" w14:textId="25B5DFCD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ne declared</w:t>
            </w:r>
          </w:p>
        </w:tc>
        <w:tc>
          <w:tcPr>
            <w:tcW w:w="837" w:type="dxa"/>
          </w:tcPr>
          <w:p w14:paraId="48821169" w14:textId="3130B074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758" w:type="dxa"/>
          </w:tcPr>
          <w:p w14:paraId="40E2C3E2" w14:textId="540E62DD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941" w:type="dxa"/>
          </w:tcPr>
          <w:p w14:paraId="56818DAA" w14:textId="0867D0BE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Partly</w:t>
            </w:r>
          </w:p>
        </w:tc>
        <w:tc>
          <w:tcPr>
            <w:tcW w:w="797" w:type="dxa"/>
          </w:tcPr>
          <w:p w14:paraId="4324A76C" w14:textId="02B5376D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AMSTAR</w:t>
            </w:r>
          </w:p>
        </w:tc>
        <w:tc>
          <w:tcPr>
            <w:tcW w:w="741" w:type="dxa"/>
          </w:tcPr>
          <w:p w14:paraId="7037ACF4" w14:textId="31BFDFFD" w:rsidR="00804068" w:rsidRPr="00532B4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532B48">
              <w:rPr>
                <w:sz w:val="12"/>
                <w:szCs w:val="12"/>
              </w:rPr>
              <w:t>No</w:t>
            </w:r>
          </w:p>
        </w:tc>
        <w:tc>
          <w:tcPr>
            <w:tcW w:w="878" w:type="dxa"/>
          </w:tcPr>
          <w:p w14:paraId="22F2FADD" w14:textId="6D40170A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t defined</w:t>
            </w:r>
          </w:p>
        </w:tc>
        <w:tc>
          <w:tcPr>
            <w:tcW w:w="828" w:type="dxa"/>
          </w:tcPr>
          <w:p w14:paraId="5E8EAB41" w14:textId="552571AE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/No</w:t>
            </w:r>
          </w:p>
        </w:tc>
        <w:tc>
          <w:tcPr>
            <w:tcW w:w="811" w:type="dxa"/>
          </w:tcPr>
          <w:p w14:paraId="224CB495" w14:textId="1094CF78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5" w:type="dxa"/>
          </w:tcPr>
          <w:p w14:paraId="73B8750B" w14:textId="599B92E3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Partly</w:t>
            </w:r>
          </w:p>
        </w:tc>
        <w:tc>
          <w:tcPr>
            <w:tcW w:w="846" w:type="dxa"/>
          </w:tcPr>
          <w:p w14:paraId="066F1AB0" w14:textId="1405A9E2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Partly</w:t>
            </w:r>
          </w:p>
        </w:tc>
        <w:tc>
          <w:tcPr>
            <w:tcW w:w="797" w:type="dxa"/>
          </w:tcPr>
          <w:p w14:paraId="6F5F96CB" w14:textId="611B0553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7" w:type="dxa"/>
          </w:tcPr>
          <w:p w14:paraId="4128E72D" w14:textId="233C9020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</w:tr>
      <w:tr w:rsidR="00804068" w:rsidRPr="004A6083" w14:paraId="5ADC73A4" w14:textId="77777777" w:rsidTr="007E57CE">
        <w:trPr>
          <w:trHeight w:val="436"/>
        </w:trPr>
        <w:tc>
          <w:tcPr>
            <w:tcW w:w="891" w:type="dxa"/>
            <w:vAlign w:val="bottom"/>
          </w:tcPr>
          <w:p w14:paraId="2C8DE1A0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  <w:r w:rsidRPr="004A6083">
              <w:rPr>
                <w:rFonts w:cstheme="minorHAnsi"/>
                <w:color w:val="000000"/>
                <w:sz w:val="12"/>
                <w:szCs w:val="12"/>
              </w:rPr>
              <w:t>Kockaya</w:t>
            </w:r>
          </w:p>
          <w:p w14:paraId="5A1592D6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  <w:r w:rsidRPr="004A6083">
              <w:rPr>
                <w:rFonts w:cstheme="minorHAnsi"/>
                <w:color w:val="000000"/>
                <w:sz w:val="12"/>
                <w:szCs w:val="12"/>
              </w:rPr>
              <w:t>2018</w:t>
            </w:r>
          </w:p>
          <w:p w14:paraId="08AF022C" w14:textId="77777777" w:rsidR="00804068" w:rsidRPr="004A6083" w:rsidRDefault="00804068" w:rsidP="00804068">
            <w:pPr>
              <w:rPr>
                <w:rFonts w:cstheme="minorHAnsi"/>
                <w:b/>
                <w:bCs/>
                <w:color w:val="000000"/>
                <w:sz w:val="12"/>
                <w:szCs w:val="12"/>
              </w:rPr>
            </w:pPr>
          </w:p>
          <w:p w14:paraId="3CF31113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</w:p>
          <w:p w14:paraId="53E2DD7E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886" w:type="dxa"/>
          </w:tcPr>
          <w:p w14:paraId="41581193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Cancer</w:t>
            </w:r>
          </w:p>
        </w:tc>
        <w:tc>
          <w:tcPr>
            <w:tcW w:w="665" w:type="dxa"/>
          </w:tcPr>
          <w:p w14:paraId="6AA71655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No details provided</w:t>
            </w:r>
          </w:p>
        </w:tc>
        <w:tc>
          <w:tcPr>
            <w:tcW w:w="748" w:type="dxa"/>
          </w:tcPr>
          <w:p w14:paraId="2710A43B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Not reported</w:t>
            </w:r>
          </w:p>
        </w:tc>
        <w:tc>
          <w:tcPr>
            <w:tcW w:w="693" w:type="dxa"/>
          </w:tcPr>
          <w:p w14:paraId="44792DBF" w14:textId="38C0A876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/Yes</w:t>
            </w:r>
          </w:p>
        </w:tc>
        <w:tc>
          <w:tcPr>
            <w:tcW w:w="899" w:type="dxa"/>
          </w:tcPr>
          <w:p w14:paraId="77DCC8B5" w14:textId="21FD32F2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</w:t>
            </w:r>
          </w:p>
        </w:tc>
        <w:tc>
          <w:tcPr>
            <w:tcW w:w="640" w:type="dxa"/>
          </w:tcPr>
          <w:p w14:paraId="6C0CBD2A" w14:textId="2C068DD9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ne declared</w:t>
            </w:r>
          </w:p>
        </w:tc>
        <w:tc>
          <w:tcPr>
            <w:tcW w:w="837" w:type="dxa"/>
          </w:tcPr>
          <w:p w14:paraId="3FC1E660" w14:textId="4D191E18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758" w:type="dxa"/>
          </w:tcPr>
          <w:p w14:paraId="0CAFBCEE" w14:textId="54E68EA4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941" w:type="dxa"/>
          </w:tcPr>
          <w:p w14:paraId="4CEFB7F3" w14:textId="585FEA4D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Partly</w:t>
            </w:r>
          </w:p>
        </w:tc>
        <w:tc>
          <w:tcPr>
            <w:tcW w:w="797" w:type="dxa"/>
          </w:tcPr>
          <w:p w14:paraId="2370B5AD" w14:textId="5AA2700B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</w:t>
            </w:r>
          </w:p>
        </w:tc>
        <w:tc>
          <w:tcPr>
            <w:tcW w:w="741" w:type="dxa"/>
          </w:tcPr>
          <w:p w14:paraId="35F683DE" w14:textId="1D8DA8A8" w:rsidR="00804068" w:rsidRPr="00532B4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532B48">
              <w:rPr>
                <w:sz w:val="12"/>
                <w:szCs w:val="12"/>
              </w:rPr>
              <w:t>No</w:t>
            </w:r>
          </w:p>
        </w:tc>
        <w:tc>
          <w:tcPr>
            <w:tcW w:w="878" w:type="dxa"/>
          </w:tcPr>
          <w:p w14:paraId="4D2DA334" w14:textId="5B78FABA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t defined</w:t>
            </w:r>
          </w:p>
        </w:tc>
        <w:tc>
          <w:tcPr>
            <w:tcW w:w="828" w:type="dxa"/>
          </w:tcPr>
          <w:p w14:paraId="6ADAEDA3" w14:textId="2E19DF3D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t applicable</w:t>
            </w:r>
          </w:p>
        </w:tc>
        <w:tc>
          <w:tcPr>
            <w:tcW w:w="811" w:type="dxa"/>
          </w:tcPr>
          <w:p w14:paraId="6BDB67B2" w14:textId="6104E1F1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5" w:type="dxa"/>
          </w:tcPr>
          <w:p w14:paraId="5B25FDA4" w14:textId="66789263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6" w:type="dxa"/>
          </w:tcPr>
          <w:p w14:paraId="5B805EA8" w14:textId="7871F0F1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797" w:type="dxa"/>
          </w:tcPr>
          <w:p w14:paraId="66BC4A51" w14:textId="056D9CDE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7" w:type="dxa"/>
          </w:tcPr>
          <w:p w14:paraId="607BE5DB" w14:textId="6106CED7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</w:tr>
      <w:tr w:rsidR="00804068" w:rsidRPr="004A6083" w14:paraId="5D3226A5" w14:textId="77777777" w:rsidTr="007E57CE">
        <w:trPr>
          <w:trHeight w:val="436"/>
        </w:trPr>
        <w:tc>
          <w:tcPr>
            <w:tcW w:w="891" w:type="dxa"/>
            <w:vAlign w:val="bottom"/>
          </w:tcPr>
          <w:p w14:paraId="564D49C5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  <w:r w:rsidRPr="004A6083">
              <w:rPr>
                <w:rFonts w:cstheme="minorHAnsi"/>
                <w:color w:val="000000"/>
                <w:sz w:val="12"/>
                <w:szCs w:val="12"/>
              </w:rPr>
              <w:t>Ozturk</w:t>
            </w:r>
          </w:p>
          <w:p w14:paraId="6E13F9AF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  <w:r w:rsidRPr="004A6083">
              <w:rPr>
                <w:rFonts w:cstheme="minorHAnsi"/>
                <w:color w:val="000000"/>
                <w:sz w:val="12"/>
                <w:szCs w:val="12"/>
              </w:rPr>
              <w:t>2018</w:t>
            </w:r>
          </w:p>
          <w:p w14:paraId="0F5E96BA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</w:p>
          <w:p w14:paraId="3AC923A1" w14:textId="77777777" w:rsidR="00804068" w:rsidRPr="004A6083" w:rsidRDefault="00804068" w:rsidP="00804068">
            <w:pPr>
              <w:rPr>
                <w:rFonts w:cstheme="minorHAnsi"/>
                <w:color w:val="000000"/>
                <w:sz w:val="12"/>
                <w:szCs w:val="12"/>
              </w:rPr>
            </w:pPr>
          </w:p>
          <w:p w14:paraId="5168AAF5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886" w:type="dxa"/>
          </w:tcPr>
          <w:p w14:paraId="3773602E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Male circumcision</w:t>
            </w:r>
          </w:p>
        </w:tc>
        <w:tc>
          <w:tcPr>
            <w:tcW w:w="665" w:type="dxa"/>
          </w:tcPr>
          <w:p w14:paraId="603DA31E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No details provided</w:t>
            </w:r>
          </w:p>
        </w:tc>
        <w:tc>
          <w:tcPr>
            <w:tcW w:w="748" w:type="dxa"/>
          </w:tcPr>
          <w:p w14:paraId="37A7B102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418,283 males in 2017</w:t>
            </w:r>
          </w:p>
        </w:tc>
        <w:tc>
          <w:tcPr>
            <w:tcW w:w="693" w:type="dxa"/>
          </w:tcPr>
          <w:p w14:paraId="373E5DEA" w14:textId="3F5955D3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/Yes</w:t>
            </w:r>
          </w:p>
        </w:tc>
        <w:tc>
          <w:tcPr>
            <w:tcW w:w="899" w:type="dxa"/>
          </w:tcPr>
          <w:p w14:paraId="6EA598B8" w14:textId="2F834DE1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640" w:type="dxa"/>
          </w:tcPr>
          <w:p w14:paraId="61E0CC51" w14:textId="12A4428C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ne declared</w:t>
            </w:r>
          </w:p>
        </w:tc>
        <w:tc>
          <w:tcPr>
            <w:tcW w:w="837" w:type="dxa"/>
          </w:tcPr>
          <w:p w14:paraId="080B3AD6" w14:textId="1EAA5C96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758" w:type="dxa"/>
          </w:tcPr>
          <w:p w14:paraId="31DCDD70" w14:textId="2E1907F9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941" w:type="dxa"/>
          </w:tcPr>
          <w:p w14:paraId="0127E649" w14:textId="518D4B3B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Partly</w:t>
            </w:r>
          </w:p>
        </w:tc>
        <w:tc>
          <w:tcPr>
            <w:tcW w:w="797" w:type="dxa"/>
          </w:tcPr>
          <w:p w14:paraId="72BA34C4" w14:textId="79CC653C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</w:t>
            </w:r>
          </w:p>
        </w:tc>
        <w:tc>
          <w:tcPr>
            <w:tcW w:w="741" w:type="dxa"/>
          </w:tcPr>
          <w:p w14:paraId="6C873086" w14:textId="3C434848" w:rsidR="00804068" w:rsidRPr="00532B4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532B48">
              <w:rPr>
                <w:sz w:val="12"/>
                <w:szCs w:val="12"/>
              </w:rPr>
              <w:t>No</w:t>
            </w:r>
          </w:p>
        </w:tc>
        <w:tc>
          <w:tcPr>
            <w:tcW w:w="878" w:type="dxa"/>
          </w:tcPr>
          <w:p w14:paraId="195D6AA9" w14:textId="11366415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t defined</w:t>
            </w:r>
          </w:p>
        </w:tc>
        <w:tc>
          <w:tcPr>
            <w:tcW w:w="828" w:type="dxa"/>
          </w:tcPr>
          <w:p w14:paraId="2FD1911D" w14:textId="10ED5DDB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/No</w:t>
            </w:r>
          </w:p>
        </w:tc>
        <w:tc>
          <w:tcPr>
            <w:tcW w:w="811" w:type="dxa"/>
          </w:tcPr>
          <w:p w14:paraId="15B8D676" w14:textId="28033971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5" w:type="dxa"/>
          </w:tcPr>
          <w:p w14:paraId="6F0826EF" w14:textId="31E8F58A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Partly</w:t>
            </w:r>
          </w:p>
        </w:tc>
        <w:tc>
          <w:tcPr>
            <w:tcW w:w="846" w:type="dxa"/>
          </w:tcPr>
          <w:p w14:paraId="26CA9643" w14:textId="6439F7E9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797" w:type="dxa"/>
          </w:tcPr>
          <w:p w14:paraId="44F3507F" w14:textId="588688AF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7" w:type="dxa"/>
          </w:tcPr>
          <w:p w14:paraId="4563EEE7" w14:textId="11E71AA6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Partly</w:t>
            </w:r>
          </w:p>
        </w:tc>
      </w:tr>
      <w:tr w:rsidR="00804068" w:rsidRPr="004A6083" w14:paraId="6FEDC9CD" w14:textId="77777777" w:rsidTr="007E57CE">
        <w:trPr>
          <w:trHeight w:val="436"/>
        </w:trPr>
        <w:tc>
          <w:tcPr>
            <w:tcW w:w="891" w:type="dxa"/>
          </w:tcPr>
          <w:p w14:paraId="68016D2B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b/>
                <w:bCs/>
                <w:sz w:val="12"/>
                <w:szCs w:val="12"/>
              </w:rPr>
              <w:t>Gunal</w:t>
            </w:r>
          </w:p>
          <w:p w14:paraId="19C5F3AC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2017</w:t>
            </w:r>
          </w:p>
          <w:p w14:paraId="5A21DA49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886" w:type="dxa"/>
          </w:tcPr>
          <w:p w14:paraId="5FC00353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Renal insufficiency</w:t>
            </w:r>
          </w:p>
        </w:tc>
        <w:tc>
          <w:tcPr>
            <w:tcW w:w="665" w:type="dxa"/>
          </w:tcPr>
          <w:p w14:paraId="644C7B11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No details provided</w:t>
            </w:r>
          </w:p>
        </w:tc>
        <w:tc>
          <w:tcPr>
            <w:tcW w:w="748" w:type="dxa"/>
          </w:tcPr>
          <w:p w14:paraId="651A14F0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73,660 patients needed dialysis in 2015</w:t>
            </w:r>
          </w:p>
        </w:tc>
        <w:tc>
          <w:tcPr>
            <w:tcW w:w="693" w:type="dxa"/>
          </w:tcPr>
          <w:p w14:paraId="34A22C41" w14:textId="15F04599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/No</w:t>
            </w:r>
          </w:p>
        </w:tc>
        <w:tc>
          <w:tcPr>
            <w:tcW w:w="899" w:type="dxa"/>
          </w:tcPr>
          <w:p w14:paraId="4C889720" w14:textId="5B1B7CFD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640" w:type="dxa"/>
          </w:tcPr>
          <w:p w14:paraId="2F1A747A" w14:textId="5C706D23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ne declared</w:t>
            </w:r>
          </w:p>
        </w:tc>
        <w:tc>
          <w:tcPr>
            <w:tcW w:w="837" w:type="dxa"/>
          </w:tcPr>
          <w:p w14:paraId="24F33B99" w14:textId="096AB618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758" w:type="dxa"/>
          </w:tcPr>
          <w:p w14:paraId="224216CE" w14:textId="55A7CCB8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941" w:type="dxa"/>
          </w:tcPr>
          <w:p w14:paraId="5C71957B" w14:textId="502248C5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797" w:type="dxa"/>
          </w:tcPr>
          <w:p w14:paraId="0C8075D0" w14:textId="3753FF71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</w:t>
            </w:r>
          </w:p>
        </w:tc>
        <w:tc>
          <w:tcPr>
            <w:tcW w:w="741" w:type="dxa"/>
          </w:tcPr>
          <w:p w14:paraId="37347625" w14:textId="298C6C18" w:rsidR="00804068" w:rsidRPr="00532B4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532B48">
              <w:rPr>
                <w:sz w:val="12"/>
                <w:szCs w:val="12"/>
              </w:rPr>
              <w:t>No</w:t>
            </w:r>
          </w:p>
        </w:tc>
        <w:tc>
          <w:tcPr>
            <w:tcW w:w="878" w:type="dxa"/>
          </w:tcPr>
          <w:p w14:paraId="72A52B27" w14:textId="1DB3220E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3 times GDP</w:t>
            </w:r>
          </w:p>
        </w:tc>
        <w:tc>
          <w:tcPr>
            <w:tcW w:w="828" w:type="dxa"/>
          </w:tcPr>
          <w:p w14:paraId="45755C79" w14:textId="14D74DF7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Yes/No</w:t>
            </w:r>
          </w:p>
        </w:tc>
        <w:tc>
          <w:tcPr>
            <w:tcW w:w="811" w:type="dxa"/>
          </w:tcPr>
          <w:p w14:paraId="4269579D" w14:textId="23889807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Partly</w:t>
            </w:r>
          </w:p>
        </w:tc>
        <w:tc>
          <w:tcPr>
            <w:tcW w:w="845" w:type="dxa"/>
          </w:tcPr>
          <w:p w14:paraId="5E52EAB7" w14:textId="23B83ED0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Partly</w:t>
            </w:r>
          </w:p>
        </w:tc>
        <w:tc>
          <w:tcPr>
            <w:tcW w:w="846" w:type="dxa"/>
          </w:tcPr>
          <w:p w14:paraId="2E034FAA" w14:textId="53A05E9C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797" w:type="dxa"/>
          </w:tcPr>
          <w:p w14:paraId="5013F6C9" w14:textId="0A2F3C81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7" w:type="dxa"/>
          </w:tcPr>
          <w:p w14:paraId="28EF688B" w14:textId="59C799D8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Yes</w:t>
            </w:r>
          </w:p>
        </w:tc>
      </w:tr>
      <w:tr w:rsidR="00804068" w:rsidRPr="004A6083" w14:paraId="20AF8E4E" w14:textId="77777777" w:rsidTr="007E57CE">
        <w:trPr>
          <w:trHeight w:val="436"/>
        </w:trPr>
        <w:tc>
          <w:tcPr>
            <w:tcW w:w="891" w:type="dxa"/>
          </w:tcPr>
          <w:p w14:paraId="1063BDC1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b/>
                <w:bCs/>
                <w:sz w:val="12"/>
                <w:szCs w:val="12"/>
              </w:rPr>
              <w:t>Sener*</w:t>
            </w:r>
          </w:p>
          <w:p w14:paraId="5D734764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2014</w:t>
            </w:r>
          </w:p>
          <w:p w14:paraId="2A869C99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886" w:type="dxa"/>
          </w:tcPr>
          <w:p w14:paraId="0932682F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4A6083">
              <w:rPr>
                <w:rFonts w:cstheme="minorHAnsi"/>
                <w:sz w:val="12"/>
                <w:szCs w:val="12"/>
              </w:rPr>
              <w:t>Obesity</w:t>
            </w:r>
          </w:p>
        </w:tc>
        <w:tc>
          <w:tcPr>
            <w:tcW w:w="665" w:type="dxa"/>
          </w:tcPr>
          <w:p w14:paraId="6DD39B4D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No details provided</w:t>
            </w:r>
          </w:p>
        </w:tc>
        <w:tc>
          <w:tcPr>
            <w:tcW w:w="748" w:type="dxa"/>
          </w:tcPr>
          <w:p w14:paraId="69F9DD12" w14:textId="77777777" w:rsidR="00804068" w:rsidRPr="004A6083" w:rsidRDefault="00804068" w:rsidP="00804068">
            <w:pPr>
              <w:rPr>
                <w:rFonts w:cstheme="minorHAnsi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17% of the population was obese in 2012</w:t>
            </w:r>
          </w:p>
        </w:tc>
        <w:tc>
          <w:tcPr>
            <w:tcW w:w="693" w:type="dxa"/>
          </w:tcPr>
          <w:p w14:paraId="31A2DE5F" w14:textId="17092E71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/No</w:t>
            </w:r>
          </w:p>
        </w:tc>
        <w:tc>
          <w:tcPr>
            <w:tcW w:w="899" w:type="dxa"/>
          </w:tcPr>
          <w:p w14:paraId="5039AC64" w14:textId="0AE81B89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640" w:type="dxa"/>
          </w:tcPr>
          <w:p w14:paraId="4F9755EA" w14:textId="782AACA1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t included</w:t>
            </w:r>
          </w:p>
        </w:tc>
        <w:tc>
          <w:tcPr>
            <w:tcW w:w="837" w:type="dxa"/>
          </w:tcPr>
          <w:p w14:paraId="7BC7C6D3" w14:textId="298A9C7E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</w:t>
            </w:r>
          </w:p>
        </w:tc>
        <w:tc>
          <w:tcPr>
            <w:tcW w:w="758" w:type="dxa"/>
          </w:tcPr>
          <w:p w14:paraId="3A237E2B" w14:textId="0281E2CE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Yes</w:t>
            </w:r>
          </w:p>
        </w:tc>
        <w:tc>
          <w:tcPr>
            <w:tcW w:w="941" w:type="dxa"/>
          </w:tcPr>
          <w:p w14:paraId="7EAC18A6" w14:textId="6CC91B16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Partly</w:t>
            </w:r>
          </w:p>
        </w:tc>
        <w:tc>
          <w:tcPr>
            <w:tcW w:w="797" w:type="dxa"/>
          </w:tcPr>
          <w:p w14:paraId="2B3AA120" w14:textId="60C17A11" w:rsidR="00804068" w:rsidRPr="00D70F6C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D70F6C">
              <w:rPr>
                <w:sz w:val="12"/>
                <w:szCs w:val="12"/>
              </w:rPr>
              <w:t>No</w:t>
            </w:r>
          </w:p>
        </w:tc>
        <w:tc>
          <w:tcPr>
            <w:tcW w:w="741" w:type="dxa"/>
          </w:tcPr>
          <w:p w14:paraId="0344162E" w14:textId="3FD0B7F3" w:rsidR="00804068" w:rsidRPr="00532B4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532B48">
              <w:rPr>
                <w:sz w:val="12"/>
                <w:szCs w:val="12"/>
              </w:rPr>
              <w:t>No</w:t>
            </w:r>
          </w:p>
        </w:tc>
        <w:tc>
          <w:tcPr>
            <w:tcW w:w="878" w:type="dxa"/>
          </w:tcPr>
          <w:p w14:paraId="6613961C" w14:textId="343F81D1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t defined</w:t>
            </w:r>
          </w:p>
        </w:tc>
        <w:tc>
          <w:tcPr>
            <w:tcW w:w="828" w:type="dxa"/>
          </w:tcPr>
          <w:p w14:paraId="1872A13E" w14:textId="2E69679F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Yes/No</w:t>
            </w:r>
          </w:p>
        </w:tc>
        <w:tc>
          <w:tcPr>
            <w:tcW w:w="811" w:type="dxa"/>
          </w:tcPr>
          <w:p w14:paraId="00A095AE" w14:textId="7F8AD04F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5" w:type="dxa"/>
          </w:tcPr>
          <w:p w14:paraId="2B9AD2A2" w14:textId="73163732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Partly</w:t>
            </w:r>
          </w:p>
        </w:tc>
        <w:tc>
          <w:tcPr>
            <w:tcW w:w="846" w:type="dxa"/>
          </w:tcPr>
          <w:p w14:paraId="6D8F60F3" w14:textId="4724CA24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t applicable</w:t>
            </w:r>
          </w:p>
        </w:tc>
        <w:tc>
          <w:tcPr>
            <w:tcW w:w="797" w:type="dxa"/>
          </w:tcPr>
          <w:p w14:paraId="3087364A" w14:textId="6156C58D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No</w:t>
            </w:r>
          </w:p>
        </w:tc>
        <w:tc>
          <w:tcPr>
            <w:tcW w:w="847" w:type="dxa"/>
          </w:tcPr>
          <w:p w14:paraId="4E3A753F" w14:textId="79BC6DA9" w:rsidR="00804068" w:rsidRPr="00804068" w:rsidRDefault="00804068" w:rsidP="00804068">
            <w:pPr>
              <w:rPr>
                <w:rFonts w:cstheme="minorHAnsi"/>
                <w:sz w:val="12"/>
                <w:szCs w:val="12"/>
              </w:rPr>
            </w:pPr>
            <w:r w:rsidRPr="00804068">
              <w:rPr>
                <w:sz w:val="12"/>
                <w:szCs w:val="12"/>
              </w:rPr>
              <w:t>Yes</w:t>
            </w:r>
          </w:p>
        </w:tc>
      </w:tr>
      <w:tr w:rsidR="009C6588" w:rsidRPr="004A6083" w14:paraId="562F6B06" w14:textId="77777777" w:rsidTr="007E57CE">
        <w:trPr>
          <w:trHeight w:val="436"/>
        </w:trPr>
        <w:tc>
          <w:tcPr>
            <w:tcW w:w="891" w:type="dxa"/>
          </w:tcPr>
          <w:p w14:paraId="2CE4833E" w14:textId="22EB863D" w:rsidR="009C6588" w:rsidRPr="004A6083" w:rsidRDefault="009C6588" w:rsidP="009C6588">
            <w:pPr>
              <w:rPr>
                <w:rFonts w:cstheme="minorHAnsi"/>
                <w:b/>
                <w:bCs/>
                <w:sz w:val="12"/>
                <w:szCs w:val="12"/>
              </w:rPr>
            </w:pPr>
            <w:proofErr w:type="spellStart"/>
            <w:r>
              <w:rPr>
                <w:rFonts w:cstheme="minorHAnsi"/>
                <w:b/>
                <w:bCs/>
                <w:sz w:val="12"/>
                <w:szCs w:val="12"/>
              </w:rPr>
              <w:t>Karadayi</w:t>
            </w:r>
            <w:proofErr w:type="spellEnd"/>
            <w:r>
              <w:rPr>
                <w:rFonts w:cstheme="minorHAnsi"/>
                <w:b/>
                <w:bCs/>
                <w:sz w:val="12"/>
                <w:szCs w:val="12"/>
              </w:rPr>
              <w:t xml:space="preserve"> 2013</w:t>
            </w:r>
          </w:p>
        </w:tc>
        <w:tc>
          <w:tcPr>
            <w:tcW w:w="886" w:type="dxa"/>
          </w:tcPr>
          <w:p w14:paraId="558BB5D1" w14:textId="6A94F013" w:rsidR="009C6588" w:rsidRPr="004A6083" w:rsidRDefault="009C6588" w:rsidP="009C6588">
            <w:pPr>
              <w:rPr>
                <w:rFonts w:cstheme="minorHAnsi"/>
                <w:sz w:val="12"/>
                <w:szCs w:val="12"/>
              </w:rPr>
            </w:pPr>
            <w:r w:rsidRPr="009C6588">
              <w:rPr>
                <w:rFonts w:cstheme="minorHAnsi"/>
                <w:sz w:val="12"/>
                <w:szCs w:val="12"/>
              </w:rPr>
              <w:t>Erectile disfuntion</w:t>
            </w:r>
          </w:p>
        </w:tc>
        <w:tc>
          <w:tcPr>
            <w:tcW w:w="665" w:type="dxa"/>
          </w:tcPr>
          <w:p w14:paraId="6BCAFA06" w14:textId="6A0CCE58" w:rsidR="009C6588" w:rsidRDefault="009C6588" w:rsidP="009C6588">
            <w:pPr>
              <w:rPr>
                <w:rFonts w:ascii="Calibri" w:hAnsi="Calibri" w:cs="Calibri"/>
                <w:color w:val="000000"/>
                <w:sz w:val="12"/>
                <w:szCs w:val="12"/>
              </w:rPr>
            </w:pPr>
            <w:r>
              <w:rPr>
                <w:rFonts w:ascii="Calibri" w:hAnsi="Calibri" w:cs="Calibri"/>
                <w:color w:val="000000"/>
                <w:sz w:val="12"/>
                <w:szCs w:val="12"/>
              </w:rPr>
              <w:t>No details provided</w:t>
            </w:r>
          </w:p>
        </w:tc>
        <w:tc>
          <w:tcPr>
            <w:tcW w:w="748" w:type="dxa"/>
          </w:tcPr>
          <w:p w14:paraId="64E6B5FB" w14:textId="1663721B" w:rsidR="009C6588" w:rsidRPr="009C6588" w:rsidRDefault="009C6588" w:rsidP="009C6588">
            <w:pPr>
              <w:rPr>
                <w:rFonts w:ascii="Calibri" w:hAnsi="Calibri" w:cs="Calibri"/>
                <w:color w:val="000000"/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t reported</w:t>
            </w:r>
          </w:p>
        </w:tc>
        <w:tc>
          <w:tcPr>
            <w:tcW w:w="693" w:type="dxa"/>
          </w:tcPr>
          <w:p w14:paraId="01E05D7E" w14:textId="001D43E3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/No</w:t>
            </w:r>
          </w:p>
        </w:tc>
        <w:tc>
          <w:tcPr>
            <w:tcW w:w="899" w:type="dxa"/>
          </w:tcPr>
          <w:p w14:paraId="176F4F31" w14:textId="7DC21947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</w:t>
            </w:r>
          </w:p>
        </w:tc>
        <w:tc>
          <w:tcPr>
            <w:tcW w:w="640" w:type="dxa"/>
          </w:tcPr>
          <w:p w14:paraId="243DC8EC" w14:textId="1A50B361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 statement</w:t>
            </w:r>
          </w:p>
        </w:tc>
        <w:tc>
          <w:tcPr>
            <w:tcW w:w="837" w:type="dxa"/>
          </w:tcPr>
          <w:p w14:paraId="7151C01A" w14:textId="24FE5865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</w:t>
            </w:r>
          </w:p>
        </w:tc>
        <w:tc>
          <w:tcPr>
            <w:tcW w:w="758" w:type="dxa"/>
          </w:tcPr>
          <w:p w14:paraId="68439264" w14:textId="4C91F175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Yes</w:t>
            </w:r>
          </w:p>
        </w:tc>
        <w:tc>
          <w:tcPr>
            <w:tcW w:w="941" w:type="dxa"/>
          </w:tcPr>
          <w:p w14:paraId="0353E45E" w14:textId="15E8FC62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</w:t>
            </w:r>
          </w:p>
        </w:tc>
        <w:tc>
          <w:tcPr>
            <w:tcW w:w="797" w:type="dxa"/>
          </w:tcPr>
          <w:p w14:paraId="446C9C0D" w14:textId="2626FE24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</w:t>
            </w:r>
          </w:p>
        </w:tc>
        <w:tc>
          <w:tcPr>
            <w:tcW w:w="741" w:type="dxa"/>
          </w:tcPr>
          <w:p w14:paraId="15AB7785" w14:textId="40F069F1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</w:t>
            </w:r>
          </w:p>
        </w:tc>
        <w:tc>
          <w:tcPr>
            <w:tcW w:w="878" w:type="dxa"/>
          </w:tcPr>
          <w:p w14:paraId="6E14D6CC" w14:textId="621D2B99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</w:t>
            </w:r>
          </w:p>
        </w:tc>
        <w:tc>
          <w:tcPr>
            <w:tcW w:w="828" w:type="dxa"/>
          </w:tcPr>
          <w:p w14:paraId="308133C4" w14:textId="141E7FC0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t defined</w:t>
            </w:r>
          </w:p>
        </w:tc>
        <w:tc>
          <w:tcPr>
            <w:tcW w:w="811" w:type="dxa"/>
          </w:tcPr>
          <w:p w14:paraId="67ABB028" w14:textId="7117A331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t applicable</w:t>
            </w:r>
          </w:p>
        </w:tc>
        <w:tc>
          <w:tcPr>
            <w:tcW w:w="845" w:type="dxa"/>
          </w:tcPr>
          <w:p w14:paraId="4091D316" w14:textId="32DC82B7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</w:t>
            </w:r>
          </w:p>
        </w:tc>
        <w:tc>
          <w:tcPr>
            <w:tcW w:w="846" w:type="dxa"/>
          </w:tcPr>
          <w:p w14:paraId="355BC3B1" w14:textId="508F8052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</w:t>
            </w:r>
          </w:p>
        </w:tc>
        <w:tc>
          <w:tcPr>
            <w:tcW w:w="797" w:type="dxa"/>
          </w:tcPr>
          <w:p w14:paraId="1C6F28D5" w14:textId="2C3A9B76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t applicable</w:t>
            </w:r>
          </w:p>
        </w:tc>
        <w:tc>
          <w:tcPr>
            <w:tcW w:w="847" w:type="dxa"/>
          </w:tcPr>
          <w:p w14:paraId="6F7E2A73" w14:textId="5F6AD741" w:rsidR="009C6588" w:rsidRPr="009C6588" w:rsidRDefault="009C6588" w:rsidP="009C6588">
            <w:pPr>
              <w:rPr>
                <w:sz w:val="12"/>
                <w:szCs w:val="12"/>
              </w:rPr>
            </w:pPr>
            <w:r w:rsidRPr="009C6588">
              <w:rPr>
                <w:sz w:val="12"/>
                <w:szCs w:val="12"/>
              </w:rPr>
              <w:t>No</w:t>
            </w:r>
          </w:p>
        </w:tc>
      </w:tr>
      <w:tr w:rsidR="00210CCD" w:rsidRPr="004A6083" w14:paraId="2C03757F" w14:textId="77777777" w:rsidTr="009C6588">
        <w:trPr>
          <w:trHeight w:val="123"/>
        </w:trPr>
        <w:tc>
          <w:tcPr>
            <w:tcW w:w="15348" w:type="dxa"/>
            <w:gridSpan w:val="19"/>
          </w:tcPr>
          <w:p w14:paraId="304396F8" w14:textId="335D9418" w:rsidR="00210CCD" w:rsidRPr="00804068" w:rsidRDefault="00210CCD" w:rsidP="00804068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*</w:t>
            </w:r>
            <w:r w:rsidR="009C6588" w:rsidRPr="009C6588">
              <w:rPr>
                <w:sz w:val="12"/>
                <w:szCs w:val="12"/>
              </w:rPr>
              <w:t>Project coordinator; authors were not stated.</w:t>
            </w:r>
          </w:p>
        </w:tc>
      </w:tr>
    </w:tbl>
    <w:p w14:paraId="38DC257A" w14:textId="77777777" w:rsidR="008D41F3" w:rsidRDefault="008D41F3"/>
    <w:sectPr w:rsidR="008D41F3" w:rsidSect="000D269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DI0MDMyNDE3NjNT0lEKTi0uzszPAykwrgUA/0NFkiwAAAA="/>
  </w:docVars>
  <w:rsids>
    <w:rsidRoot w:val="007A3E84"/>
    <w:rsid w:val="00210CCD"/>
    <w:rsid w:val="003E0AD7"/>
    <w:rsid w:val="00532B48"/>
    <w:rsid w:val="005A759A"/>
    <w:rsid w:val="006512E9"/>
    <w:rsid w:val="00720082"/>
    <w:rsid w:val="007A3E84"/>
    <w:rsid w:val="007E57CE"/>
    <w:rsid w:val="00804068"/>
    <w:rsid w:val="008D41F3"/>
    <w:rsid w:val="00915D17"/>
    <w:rsid w:val="009750B8"/>
    <w:rsid w:val="009C6588"/>
    <w:rsid w:val="00D70F6C"/>
    <w:rsid w:val="00E85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469FB"/>
  <w15:chartTrackingRefBased/>
  <w15:docId w15:val="{D202F227-2383-4001-940A-E59E62D13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E8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3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A3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A3E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.avsar@uc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7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gin Avsar, Tuba</dc:creator>
  <cp:keywords/>
  <dc:description/>
  <cp:lastModifiedBy>Tuba Saygin Avsar</cp:lastModifiedBy>
  <cp:revision>4</cp:revision>
  <dcterms:created xsi:type="dcterms:W3CDTF">2023-06-16T14:47:00Z</dcterms:created>
  <dcterms:modified xsi:type="dcterms:W3CDTF">2023-06-16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16T14:47:1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497ee02d-11cf-4709-9aba-8f6a7c0cde90</vt:lpwstr>
  </property>
  <property fmtid="{D5CDD505-2E9C-101B-9397-08002B2CF9AE}" pid="8" name="MSIP_Label_c69d85d5-6d9e-4305-a294-1f636ec0f2d6_ContentBits">
    <vt:lpwstr>0</vt:lpwstr>
  </property>
</Properties>
</file>